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781C5" w14:textId="73E7CD38" w:rsidR="00AF765D" w:rsidRDefault="003C484F" w:rsidP="00A17337">
      <w:pPr>
        <w:jc w:val="center"/>
        <w:outlineLvl w:val="0"/>
        <w:rPr>
          <w:rFonts w:ascii="Times New Roman" w:hAnsi="Times New Roman"/>
          <w:b/>
          <w:noProof/>
          <w:sz w:val="36"/>
          <w:szCs w:val="36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88213A">
        <w:rPr>
          <w:rFonts w:ascii="Times New Roman" w:hAnsi="Times New Roman"/>
          <w:b/>
          <w:noProof/>
          <w:sz w:val="36"/>
          <w:szCs w:val="36"/>
        </w:rPr>
        <w:t>–</w:t>
      </w:r>
      <w:r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9353F9">
        <w:rPr>
          <w:rFonts w:ascii="Times New Roman" w:hAnsi="Times New Roman"/>
          <w:b/>
          <w:noProof/>
          <w:sz w:val="36"/>
          <w:szCs w:val="36"/>
        </w:rPr>
        <w:t>3.3</w:t>
      </w:r>
    </w:p>
    <w:p w14:paraId="78E3CAE1" w14:textId="77777777" w:rsidR="00623F4C" w:rsidRPr="00A17337" w:rsidRDefault="00623F4C" w:rsidP="00A17337">
      <w:pPr>
        <w:jc w:val="center"/>
        <w:outlineLvl w:val="0"/>
        <w:rPr>
          <w:rFonts w:ascii="Times New Roman" w:hAnsi="Times New Roman"/>
          <w:b/>
          <w:sz w:val="36"/>
          <w:szCs w:val="36"/>
        </w:rPr>
      </w:pPr>
    </w:p>
    <w:p w14:paraId="26FA53A3" w14:textId="6C842D6B" w:rsidR="00AF765D" w:rsidRPr="00623F4C" w:rsidRDefault="00AF765D" w:rsidP="00AF765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AD7D46">
        <w:rPr>
          <w:rFonts w:ascii="Times New Roman" w:hAnsi="Times New Roman"/>
          <w:b/>
          <w:sz w:val="28"/>
          <w:szCs w:val="28"/>
        </w:rPr>
        <w:t xml:space="preserve"> </w:t>
      </w:r>
      <w:r w:rsidR="002E5199">
        <w:rPr>
          <w:rFonts w:ascii="Times New Roman" w:hAnsi="Times New Roman"/>
          <w:b/>
          <w:sz w:val="28"/>
          <w:szCs w:val="28"/>
        </w:rPr>
        <w:t>Vivek</w:t>
      </w:r>
      <w:r w:rsidR="00AD7D46">
        <w:rPr>
          <w:rFonts w:ascii="Times New Roman" w:hAnsi="Times New Roman"/>
          <w:b/>
          <w:sz w:val="28"/>
          <w:szCs w:val="28"/>
        </w:rPr>
        <w:tab/>
      </w:r>
      <w:r w:rsidR="00AD7D46">
        <w:rPr>
          <w:rFonts w:ascii="Times New Roman" w:hAnsi="Times New Roman"/>
          <w:b/>
          <w:sz w:val="28"/>
          <w:szCs w:val="28"/>
        </w:rPr>
        <w:tab/>
      </w:r>
      <w:r w:rsidR="00AD7D46">
        <w:rPr>
          <w:rFonts w:ascii="Times New Roman" w:hAnsi="Times New Roman"/>
          <w:b/>
          <w:sz w:val="28"/>
          <w:szCs w:val="28"/>
        </w:rPr>
        <w:tab/>
      </w:r>
      <w:r w:rsidR="00AD7D46">
        <w:rPr>
          <w:rFonts w:ascii="Times New Roman" w:hAnsi="Times New Roman"/>
          <w:b/>
          <w:sz w:val="28"/>
          <w:szCs w:val="28"/>
        </w:rPr>
        <w:tab/>
      </w:r>
      <w:r w:rsidR="00623F4C">
        <w:rPr>
          <w:rFonts w:ascii="Times New Roman" w:hAnsi="Times New Roman"/>
          <w:bCs/>
          <w:sz w:val="28"/>
          <w:szCs w:val="28"/>
        </w:rPr>
        <w:t xml:space="preserve">                 </w:t>
      </w:r>
      <w:r w:rsidR="00623F4C">
        <w:rPr>
          <w:rFonts w:ascii="Times New Roman" w:hAnsi="Times New Roman"/>
          <w:b/>
          <w:sz w:val="28"/>
          <w:szCs w:val="28"/>
        </w:rPr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D81DA0">
        <w:rPr>
          <w:rFonts w:ascii="Times New Roman" w:hAnsi="Times New Roman"/>
          <w:b/>
          <w:sz w:val="28"/>
          <w:szCs w:val="28"/>
        </w:rPr>
        <w:t xml:space="preserve"> </w:t>
      </w:r>
    </w:p>
    <w:p w14:paraId="6C674B6F" w14:textId="2DC59BF8" w:rsidR="00AF765D" w:rsidRPr="00D81DA0" w:rsidRDefault="00AF765D" w:rsidP="00AF765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Branch:</w:t>
      </w:r>
      <w:r w:rsidR="00D81DA0">
        <w:rPr>
          <w:rFonts w:ascii="Times New Roman" w:hAnsi="Times New Roman"/>
          <w:b/>
          <w:sz w:val="28"/>
          <w:szCs w:val="28"/>
        </w:rPr>
        <w:t xml:space="preserve"> </w:t>
      </w:r>
      <w:r w:rsidR="00D81DA0">
        <w:rPr>
          <w:rFonts w:ascii="Times New Roman" w:hAnsi="Times New Roman"/>
          <w:bCs/>
          <w:sz w:val="28"/>
          <w:szCs w:val="28"/>
        </w:rPr>
        <w:t>CSE</w:t>
      </w:r>
      <w:r w:rsidRPr="006579E0">
        <w:rPr>
          <w:rFonts w:ascii="Times New Roman" w:hAnsi="Times New Roman"/>
          <w:b/>
          <w:sz w:val="28"/>
          <w:szCs w:val="28"/>
        </w:rPr>
        <w:t xml:space="preserve"> </w:t>
      </w:r>
      <w:r w:rsidR="003C484F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</w:t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>
        <w:rPr>
          <w:rFonts w:ascii="Times New Roman" w:hAnsi="Times New Roman"/>
          <w:b/>
          <w:sz w:val="28"/>
          <w:szCs w:val="28"/>
        </w:rPr>
        <w:t xml:space="preserve">: </w:t>
      </w:r>
    </w:p>
    <w:p w14:paraId="51C5DC81" w14:textId="2D615985" w:rsidR="00AF765D" w:rsidRPr="00D81DA0" w:rsidRDefault="00AF765D" w:rsidP="00AF765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A543C4">
        <w:rPr>
          <w:rFonts w:ascii="Times New Roman" w:hAnsi="Times New Roman"/>
          <w:bCs/>
          <w:sz w:val="28"/>
          <w:szCs w:val="28"/>
        </w:rPr>
        <w:t xml:space="preserve">3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623F4C">
        <w:rPr>
          <w:rFonts w:ascii="Times New Roman" w:hAnsi="Times New Roman"/>
          <w:b/>
          <w:sz w:val="28"/>
          <w:szCs w:val="28"/>
        </w:rPr>
        <w:t xml:space="preserve">        </w:t>
      </w:r>
      <w:r w:rsidRPr="006579E0">
        <w:rPr>
          <w:rFonts w:ascii="Times New Roman" w:hAnsi="Times New Roman"/>
          <w:b/>
          <w:sz w:val="28"/>
          <w:szCs w:val="28"/>
        </w:rPr>
        <w:t>DateofPerformance:</w:t>
      </w:r>
      <w:r w:rsidR="009353F9">
        <w:rPr>
          <w:rFonts w:ascii="Times New Roman" w:hAnsi="Times New Roman"/>
          <w:bCs/>
          <w:sz w:val="28"/>
          <w:szCs w:val="28"/>
        </w:rPr>
        <w:t>11-11-2022</w:t>
      </w:r>
    </w:p>
    <w:p w14:paraId="2EA93262" w14:textId="09FFC233" w:rsidR="00AF765D" w:rsidRDefault="00AF765D" w:rsidP="00AF765D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>
        <w:rPr>
          <w:rFonts w:ascii="Times New Roman" w:hAnsi="Times New Roman"/>
          <w:b/>
          <w:sz w:val="28"/>
          <w:szCs w:val="28"/>
        </w:rPr>
        <w:t xml:space="preserve">: </w:t>
      </w:r>
      <w:r w:rsidRPr="00623F4C">
        <w:rPr>
          <w:rFonts w:ascii="Times New Roman" w:hAnsi="Times New Roman"/>
          <w:bCs/>
          <w:sz w:val="28"/>
          <w:szCs w:val="28"/>
        </w:rPr>
        <w:t>Object Oriented Programming</w:t>
      </w:r>
      <w:r>
        <w:rPr>
          <w:rFonts w:ascii="Times New Roman" w:hAnsi="Times New Roman"/>
          <w:b/>
          <w:sz w:val="28"/>
          <w:szCs w:val="28"/>
        </w:rPr>
        <w:t xml:space="preserve">     </w:t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 w:rsidR="00D81DA0">
        <w:rPr>
          <w:rFonts w:ascii="Times New Roman" w:hAnsi="Times New Roman"/>
          <w:b/>
          <w:sz w:val="28"/>
          <w:szCs w:val="28"/>
        </w:rPr>
        <w:t xml:space="preserve"> </w:t>
      </w:r>
      <w:r w:rsidR="00D81DA0">
        <w:rPr>
          <w:rFonts w:ascii="Times New Roman" w:hAnsi="Times New Roman"/>
          <w:bCs/>
          <w:sz w:val="28"/>
          <w:szCs w:val="28"/>
        </w:rPr>
        <w:t>21CSH-218</w:t>
      </w:r>
      <w:r w:rsidR="003C484F">
        <w:rPr>
          <w:rFonts w:ascii="Times New Roman" w:hAnsi="Times New Roman"/>
          <w:b/>
          <w:sz w:val="28"/>
          <w:szCs w:val="28"/>
        </w:rPr>
        <w:t xml:space="preserve"> </w:t>
      </w:r>
    </w:p>
    <w:p w14:paraId="2BFE9432" w14:textId="77777777" w:rsidR="00AF765D" w:rsidRPr="00623F4C" w:rsidRDefault="00AF765D" w:rsidP="00AF765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                       </w:t>
      </w:r>
      <w:r w:rsidRPr="00623F4C">
        <w:rPr>
          <w:rFonts w:ascii="Times New Roman" w:hAnsi="Times New Roman"/>
          <w:bCs/>
          <w:sz w:val="28"/>
          <w:szCs w:val="28"/>
        </w:rPr>
        <w:t>Using Java</w:t>
      </w:r>
    </w:p>
    <w:p w14:paraId="60881DA6" w14:textId="77777777" w:rsidR="00AF765D" w:rsidRDefault="00AF765D" w:rsidP="00AF765D">
      <w:pPr>
        <w:ind w:left="720"/>
        <w:rPr>
          <w:rFonts w:ascii="Times New Roman" w:hAnsi="Times New Roman"/>
          <w:sz w:val="24"/>
          <w:szCs w:val="24"/>
        </w:rPr>
      </w:pPr>
    </w:p>
    <w:p w14:paraId="012B6042" w14:textId="6F24D444" w:rsidR="00AF765D" w:rsidRPr="005501F5" w:rsidRDefault="00D81DA0" w:rsidP="00BD15A2">
      <w:pPr>
        <w:pStyle w:val="TableParagraph"/>
        <w:ind w:right="90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AF765D" w:rsidRPr="00D81DA0">
        <w:rPr>
          <w:rFonts w:ascii="Times New Roman" w:hAnsi="Times New Roman"/>
          <w:b/>
          <w:sz w:val="28"/>
          <w:szCs w:val="28"/>
        </w:rPr>
        <w:t>Aim of the practical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5501F5" w:rsidRPr="0049386B">
        <w:rPr>
          <w:rFonts w:ascii="Times New Roman" w:hAnsi="Times New Roman"/>
          <w:bCs/>
          <w:sz w:val="24"/>
          <w:szCs w:val="24"/>
        </w:rPr>
        <w:t xml:space="preserve">Hacker rank problem related to </w:t>
      </w:r>
      <w:r w:rsidR="009353F9">
        <w:rPr>
          <w:rFonts w:ascii="Times New Roman" w:hAnsi="Times New Roman"/>
          <w:bCs/>
          <w:sz w:val="24"/>
          <w:szCs w:val="24"/>
        </w:rPr>
        <w:t>exception handling(Try-Catch)</w:t>
      </w:r>
      <w:r w:rsidR="005501F5">
        <w:rPr>
          <w:rFonts w:ascii="Times New Roman" w:hAnsi="Times New Roman"/>
          <w:bCs/>
          <w:sz w:val="28"/>
          <w:szCs w:val="28"/>
        </w:rPr>
        <w:t xml:space="preserve">. </w:t>
      </w:r>
    </w:p>
    <w:p w14:paraId="78187414" w14:textId="77777777" w:rsidR="00AF765D" w:rsidRDefault="00AF765D" w:rsidP="00AF765D">
      <w:pPr>
        <w:outlineLvl w:val="0"/>
        <w:rPr>
          <w:rFonts w:ascii="Times New Roman" w:hAnsi="Times New Roman"/>
          <w:b/>
          <w:sz w:val="28"/>
          <w:szCs w:val="28"/>
        </w:rPr>
      </w:pPr>
    </w:p>
    <w:p w14:paraId="7E50AA47" w14:textId="7D3A7B59" w:rsidR="00BD15A2" w:rsidRPr="008D34C3" w:rsidRDefault="00AF765D" w:rsidP="00623F4C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bCs/>
        </w:rPr>
      </w:pPr>
      <w:r w:rsidRPr="00D81DA0">
        <w:rPr>
          <w:b/>
          <w:sz w:val="28"/>
          <w:szCs w:val="28"/>
        </w:rPr>
        <w:t>Objective:</w:t>
      </w:r>
      <w:r w:rsidR="00D81DA0">
        <w:rPr>
          <w:b/>
          <w:sz w:val="28"/>
          <w:szCs w:val="28"/>
        </w:rPr>
        <w:t xml:space="preserve"> </w:t>
      </w:r>
      <w:r w:rsidR="0049386B" w:rsidRPr="0049386B">
        <w:rPr>
          <w:rFonts w:ascii="Arial" w:hAnsi="Arial" w:cs="Arial"/>
          <w:sz w:val="21"/>
          <w:szCs w:val="21"/>
        </w:rPr>
        <w:t> </w:t>
      </w:r>
      <w:r w:rsidR="008D34C3" w:rsidRPr="008D34C3">
        <w:t>You will be given two integers x and y as input, you have to compute x/y. If  x and y are not 32 bit signed integers or if y  is zero, exception will occur and you have to report it. Read sample Input/Output to know what to report in case of exceptions.</w:t>
      </w:r>
    </w:p>
    <w:p w14:paraId="44236976" w14:textId="77777777" w:rsidR="009353F9" w:rsidRDefault="009353F9" w:rsidP="00623F4C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bCs/>
        </w:rPr>
      </w:pPr>
    </w:p>
    <w:p w14:paraId="10641242" w14:textId="77777777" w:rsidR="00623F4C" w:rsidRPr="00623F4C" w:rsidRDefault="00623F4C" w:rsidP="00623F4C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0E141E"/>
        </w:rPr>
      </w:pPr>
    </w:p>
    <w:p w14:paraId="1DE9A3B3" w14:textId="4210170A" w:rsidR="00AF765D" w:rsidRDefault="00D81DA0" w:rsidP="00D81DA0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AF765D" w:rsidRPr="00D81DA0">
        <w:rPr>
          <w:rFonts w:ascii="Times New Roman" w:hAnsi="Times New Roman"/>
          <w:b/>
          <w:sz w:val="28"/>
          <w:szCs w:val="28"/>
        </w:rPr>
        <w:t>Program Code:</w:t>
      </w:r>
    </w:p>
    <w:p w14:paraId="6477CA6B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port java.io.*;</w:t>
      </w:r>
    </w:p>
    <w:p w14:paraId="629D6261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port java.util.*;</w:t>
      </w:r>
    </w:p>
    <w:p w14:paraId="4AD41893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port java.text.*;</w:t>
      </w:r>
    </w:p>
    <w:p w14:paraId="45BFAA7A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port java.math.*;</w:t>
      </w:r>
    </w:p>
    <w:p w14:paraId="64FBD373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port java.util.regex.*;</w:t>
      </w:r>
    </w:p>
    <w:p w14:paraId="2BEBC768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ublic class Solution {</w:t>
      </w:r>
    </w:p>
    <w:p w14:paraId="0F4DB873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public static void main(String[] args) {</w:t>
      </w:r>
    </w:p>
    <w:p w14:paraId="33A9DB2F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    Scanner sc = new Scanner(System.in); </w:t>
      </w:r>
    </w:p>
    <w:p w14:paraId="164A77E3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ry{ </w:t>
      </w:r>
    </w:p>
    <w:p w14:paraId="41E602D3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ry{ </w:t>
      </w:r>
    </w:p>
    <w:p w14:paraId="30073DCF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nt x = new Integer(sc.nextInt()); </w:t>
      </w:r>
    </w:p>
    <w:p w14:paraId="20DAE9EB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nt y = new Integer(sc.nextInt()); </w:t>
      </w:r>
    </w:p>
    <w:p w14:paraId="094CAD4C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 xml:space="preserve"> System.out.println(""+(x/y)); </w:t>
      </w:r>
    </w:p>
    <w:p w14:paraId="5DA0F6AD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}</w:t>
      </w:r>
    </w:p>
    <w:p w14:paraId="0324424A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tch (InputMismatchException e){ </w:t>
      </w:r>
    </w:p>
    <w:p w14:paraId="210FB287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ystem.out.println("java.util.InputMismatchException"); </w:t>
      </w:r>
    </w:p>
    <w:p w14:paraId="7240ADDF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} </w:t>
      </w:r>
    </w:p>
    <w:p w14:paraId="365B4A22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}catch(Exception e){ </w:t>
      </w:r>
    </w:p>
    <w:p w14:paraId="6737D995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ystem.out.println(e); </w:t>
      </w:r>
    </w:p>
    <w:p w14:paraId="64A32429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} </w:t>
      </w:r>
    </w:p>
    <w:p w14:paraId="61AF1C79" w14:textId="77777777" w:rsidR="009353F9" w:rsidRPr="009353F9" w:rsidRDefault="009353F9" w:rsidP="009353F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}</w:t>
      </w:r>
    </w:p>
    <w:p w14:paraId="78945FE3" w14:textId="35968FEB" w:rsidR="009353F9" w:rsidRDefault="009353F9" w:rsidP="00D81DA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53F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}</w:t>
      </w:r>
    </w:p>
    <w:p w14:paraId="274591D2" w14:textId="67DC1E82" w:rsidR="00365549" w:rsidRDefault="00AF765D" w:rsidP="00D81DA0">
      <w:pPr>
        <w:rPr>
          <w:rFonts w:ascii="Times New Roman" w:hAnsi="Times New Roman"/>
          <w:b/>
          <w:sz w:val="28"/>
          <w:szCs w:val="28"/>
        </w:rPr>
      </w:pPr>
      <w:r w:rsidRPr="0049386B">
        <w:rPr>
          <w:rFonts w:ascii="Times New Roman" w:hAnsi="Times New Roman"/>
          <w:b/>
          <w:sz w:val="28"/>
          <w:szCs w:val="28"/>
        </w:rPr>
        <w:t>Output:</w:t>
      </w:r>
    </w:p>
    <w:p w14:paraId="028B56DE" w14:textId="4EB3DF4A" w:rsidR="009353F9" w:rsidRPr="0049386B" w:rsidRDefault="009353F9" w:rsidP="00D81DA0">
      <w:pPr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658A0720" wp14:editId="1CA415B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FEC37" w14:textId="1EB8E0D8" w:rsidR="00BD15A2" w:rsidRDefault="00BD15A2" w:rsidP="0088213A">
      <w:pPr>
        <w:rPr>
          <w:rFonts w:ascii="Times New Roman" w:hAnsi="Times New Roman"/>
          <w:bCs/>
          <w:sz w:val="28"/>
          <w:szCs w:val="28"/>
        </w:rPr>
      </w:pPr>
    </w:p>
    <w:sectPr w:rsidR="00BD15A2" w:rsidSect="00B91915">
      <w:headerReference w:type="default" r:id="rId8"/>
      <w:foot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982B4" w14:textId="77777777" w:rsidR="003B78CF" w:rsidRDefault="003B78CF" w:rsidP="000271CE">
      <w:pPr>
        <w:spacing w:after="0" w:line="240" w:lineRule="auto"/>
      </w:pPr>
      <w:r>
        <w:separator/>
      </w:r>
    </w:p>
  </w:endnote>
  <w:endnote w:type="continuationSeparator" w:id="0">
    <w:p w14:paraId="187B6B5D" w14:textId="77777777" w:rsidR="003B78CF" w:rsidRDefault="003B78CF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EF4BE" w14:textId="28D6CC40" w:rsidR="00623F4C" w:rsidRPr="00623F4C" w:rsidRDefault="000268DE">
    <w:pPr>
      <w:pStyle w:val="Footer"/>
      <w:rPr>
        <w:lang w:val="en-IN"/>
      </w:rPr>
    </w:pPr>
    <w:r>
      <w:rPr>
        <w:lang w:val="en-IN"/>
      </w:rPr>
      <w:t>NAME</w:t>
    </w:r>
    <w:r w:rsidR="00623F4C">
      <w:rPr>
        <w:lang w:val="en-IN"/>
      </w:rPr>
      <w:t xml:space="preserve">                                                                                                               </w:t>
    </w:r>
    <w:r>
      <w:rPr>
        <w:lang w:val="en-IN"/>
      </w:rPr>
      <w:t>UI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87601" w14:textId="77777777" w:rsidR="003B78CF" w:rsidRDefault="003B78CF" w:rsidP="000271CE">
      <w:pPr>
        <w:spacing w:after="0" w:line="240" w:lineRule="auto"/>
      </w:pPr>
      <w:r>
        <w:separator/>
      </w:r>
    </w:p>
  </w:footnote>
  <w:footnote w:type="continuationSeparator" w:id="0">
    <w:p w14:paraId="4D290175" w14:textId="77777777" w:rsidR="003B78CF" w:rsidRDefault="003B78CF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8F523" w14:textId="1EA9378A" w:rsidR="003C484F" w:rsidRDefault="005501F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39D26C" wp14:editId="333BF816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457CB1" id="Rectangle 7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4E4A45BC" wp14:editId="6B4A3479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3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4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622899" w14:textId="77777777" w:rsidR="003C484F" w:rsidRPr="00CC10EC" w:rsidRDefault="003C484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5ABC2D41" w14:textId="77777777" w:rsidR="003C484F" w:rsidRPr="00CC10EC" w:rsidRDefault="003C484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E4A45BC" id="Group 2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Q35wgAAANoAAAAPAAAAZHJzL2Rvd25yZXYueG1sRI/NasMw&#10;EITvgbyD2EBuiZxC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D7rQ35wgAAANoAAAAPAAAA&#10;AAAAAAAAAAAAAAcCAABkcnMvZG93bnJldi54bWxQSwUGAAAAAAMAAwC3AAAA9gIAAAAA&#10;" filled="f" stroked="f" strokeweight="1pt">
                  <v:textbox>
                    <w:txbxContent>
                      <w:p w14:paraId="12622899" w14:textId="77777777" w:rsidR="003C484F" w:rsidRPr="00CC10EC" w:rsidRDefault="003C484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5ABC2D41" w14:textId="77777777" w:rsidR="003C484F" w:rsidRPr="00CC10EC" w:rsidRDefault="003C484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483795"/>
    <w:multiLevelType w:val="hybridMultilevel"/>
    <w:tmpl w:val="0C6A79CE"/>
    <w:lvl w:ilvl="0" w:tplc="641851F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8130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68DE"/>
    <w:rsid w:val="000271CE"/>
    <w:rsid w:val="00036A51"/>
    <w:rsid w:val="000D43CA"/>
    <w:rsid w:val="000E2E4B"/>
    <w:rsid w:val="00152381"/>
    <w:rsid w:val="00244A9E"/>
    <w:rsid w:val="002B75FE"/>
    <w:rsid w:val="002E232C"/>
    <w:rsid w:val="002E5199"/>
    <w:rsid w:val="00340E25"/>
    <w:rsid w:val="00354AA2"/>
    <w:rsid w:val="00365549"/>
    <w:rsid w:val="003B78CF"/>
    <w:rsid w:val="003C484F"/>
    <w:rsid w:val="0049386B"/>
    <w:rsid w:val="00530273"/>
    <w:rsid w:val="005501F5"/>
    <w:rsid w:val="005A1DF5"/>
    <w:rsid w:val="00623F4C"/>
    <w:rsid w:val="006437AE"/>
    <w:rsid w:val="00691D61"/>
    <w:rsid w:val="0072328E"/>
    <w:rsid w:val="00774AC2"/>
    <w:rsid w:val="007958FF"/>
    <w:rsid w:val="0088213A"/>
    <w:rsid w:val="008A59EB"/>
    <w:rsid w:val="008D34C3"/>
    <w:rsid w:val="009353F9"/>
    <w:rsid w:val="00A17337"/>
    <w:rsid w:val="00A543C4"/>
    <w:rsid w:val="00A64393"/>
    <w:rsid w:val="00AD7D46"/>
    <w:rsid w:val="00AF765D"/>
    <w:rsid w:val="00B15E51"/>
    <w:rsid w:val="00B77BE2"/>
    <w:rsid w:val="00B91915"/>
    <w:rsid w:val="00BA752D"/>
    <w:rsid w:val="00BD15A2"/>
    <w:rsid w:val="00CD64D3"/>
    <w:rsid w:val="00CF294E"/>
    <w:rsid w:val="00D04571"/>
    <w:rsid w:val="00D81DA0"/>
    <w:rsid w:val="00D96D6E"/>
    <w:rsid w:val="00DF26B2"/>
    <w:rsid w:val="00EB4E3F"/>
    <w:rsid w:val="00F304AA"/>
    <w:rsid w:val="00FD3EAA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0607FB"/>
  <w15:docId w15:val="{5FFB389E-C7E5-4A5F-B853-7239F2009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365549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D81DA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unhideWhenUsed/>
    <w:rsid w:val="004938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49386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38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386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49386B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BD15A2"/>
    <w:pPr>
      <w:widowControl w:val="0"/>
      <w:autoSpaceDE w:val="0"/>
      <w:autoSpaceDN w:val="0"/>
      <w:spacing w:after="0" w:line="240" w:lineRule="auto"/>
    </w:pPr>
    <w:rPr>
      <w:rFonts w:ascii="Consolas" w:eastAsia="Consolas" w:hAnsi="Consolas" w:cs="Consolas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D15A2"/>
    <w:rPr>
      <w:rFonts w:ascii="Consolas" w:eastAsia="Consolas" w:hAnsi="Consolas" w:cs="Consolas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3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7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Vivek Kumar</cp:lastModifiedBy>
  <cp:revision>16</cp:revision>
  <cp:lastPrinted>2022-09-14T05:39:00Z</cp:lastPrinted>
  <dcterms:created xsi:type="dcterms:W3CDTF">2022-09-14T05:29:00Z</dcterms:created>
  <dcterms:modified xsi:type="dcterms:W3CDTF">2022-12-06T17:18:00Z</dcterms:modified>
</cp:coreProperties>
</file>